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679"/>
        <w:gridCol w:w="5565"/>
        <w:gridCol w:w="2376"/>
      </w:tblGrid>
      <w:tr w:rsidR="00817101" w14:paraId="47E4B8D7" w14:textId="77777777" w:rsidTr="002F30BC">
        <w:trPr>
          <w:trHeight w:val="2205"/>
          <w:jc w:val="center"/>
        </w:trPr>
        <w:tc>
          <w:tcPr>
            <w:tcW w:w="10620" w:type="dxa"/>
            <w:gridSpan w:val="3"/>
            <w:shd w:val="clear" w:color="auto" w:fill="FFFFFF"/>
            <w:tcMar>
              <w:top w:w="0" w:type="dxa"/>
              <w:left w:w="108" w:type="dxa"/>
              <w:bottom w:w="0" w:type="dxa"/>
              <w:right w:w="108" w:type="dxa"/>
            </w:tcMar>
            <w:vAlign w:val="center"/>
            <w:hideMark/>
          </w:tcPr>
          <w:p w14:paraId="57DE656B" w14:textId="25FEFA72" w:rsidR="00817101" w:rsidRDefault="00817101" w:rsidP="007F15C0">
            <w:pPr>
              <w:ind w:left="144" w:right="144"/>
              <w:rPr>
                <w:rFonts w:ascii="Segoe UI" w:hAnsi="Segoe UI" w:cs="Segoe UI"/>
                <w:b/>
                <w:bCs/>
                <w:color w:val="8D734A"/>
                <w:spacing w:val="20"/>
              </w:rPr>
            </w:pPr>
            <w:r>
              <w:rPr>
                <w:rFonts w:ascii="Segoe UI" w:hAnsi="Segoe UI" w:cs="Segoe UI"/>
                <w:b/>
                <w:bCs/>
                <w:color w:val="8D734A"/>
                <w:spacing w:val="20"/>
              </w:rPr>
              <w:t>Dear (</w:t>
            </w:r>
            <w:r w:rsidRPr="00D806E3">
              <w:rPr>
                <w:rFonts w:ascii="Segoe UI" w:hAnsi="Segoe UI" w:cs="Segoe UI"/>
                <w:b/>
                <w:bCs/>
                <w:color w:val="8D734A"/>
                <w:spacing w:val="20"/>
                <w:highlight w:val="yellow"/>
              </w:rPr>
              <w:t>name</w:t>
            </w:r>
            <w:r>
              <w:rPr>
                <w:rFonts w:ascii="Segoe UI" w:hAnsi="Segoe UI" w:cs="Segoe UI"/>
                <w:b/>
                <w:bCs/>
                <w:color w:val="8D734A"/>
                <w:spacing w:val="20"/>
              </w:rPr>
              <w:t>),</w:t>
            </w:r>
          </w:p>
          <w:p w14:paraId="41DAC05B" w14:textId="77777777" w:rsidR="007F15C0" w:rsidRPr="00817101" w:rsidRDefault="007F15C0" w:rsidP="007F15C0">
            <w:pPr>
              <w:ind w:left="144" w:right="144"/>
              <w:rPr>
                <w:color w:val="8D734A"/>
              </w:rPr>
            </w:pPr>
          </w:p>
          <w:p w14:paraId="54754F38" w14:textId="77777777" w:rsidR="007F15C0" w:rsidRDefault="005740C2" w:rsidP="007F15C0">
            <w:pPr>
              <w:ind w:left="144" w:right="144"/>
              <w:rPr>
                <w:rFonts w:ascii="Segoe UI" w:hAnsi="Segoe UI" w:cs="Segoe UI"/>
                <w:color w:val="000000"/>
              </w:rPr>
            </w:pPr>
            <w:r w:rsidRPr="005740C2">
              <w:rPr>
                <w:rFonts w:ascii="Segoe UI" w:hAnsi="Segoe UI" w:cs="Segoe UI"/>
                <w:color w:val="000000"/>
              </w:rPr>
              <w:t xml:space="preserve">Welcome to Texas State University!  </w:t>
            </w:r>
          </w:p>
          <w:p w14:paraId="09E59729" w14:textId="678509AE" w:rsidR="00817101" w:rsidRDefault="005740C2" w:rsidP="007F15C0">
            <w:pPr>
              <w:ind w:left="144" w:right="144"/>
              <w:rPr>
                <w:rFonts w:ascii="Segoe UI" w:hAnsi="Segoe UI" w:cs="Segoe UI"/>
                <w:color w:val="000000"/>
              </w:rPr>
            </w:pPr>
            <w:r>
              <w:rPr>
                <w:rFonts w:ascii="Segoe UI" w:hAnsi="Segoe UI" w:cs="Segoe UI"/>
                <w:color w:val="000000"/>
              </w:rPr>
              <w:br/>
            </w:r>
            <w:r w:rsidRPr="005740C2">
              <w:rPr>
                <w:rFonts w:ascii="Segoe UI" w:hAnsi="Segoe UI" w:cs="Segoe UI"/>
                <w:color w:val="000000"/>
              </w:rPr>
              <w:t>We are excited to welcome you to the Bobcat family. Your employment as a (</w:t>
            </w:r>
            <w:r w:rsidRPr="005740C2">
              <w:rPr>
                <w:rFonts w:ascii="Segoe UI" w:hAnsi="Segoe UI" w:cs="Segoe UI"/>
                <w:color w:val="000000"/>
                <w:highlight w:val="yellow"/>
              </w:rPr>
              <w:t>job title</w:t>
            </w:r>
            <w:r w:rsidRPr="005740C2">
              <w:rPr>
                <w:rFonts w:ascii="Segoe UI" w:hAnsi="Segoe UI" w:cs="Segoe UI"/>
                <w:color w:val="000000"/>
              </w:rPr>
              <w:t>) in (</w:t>
            </w:r>
            <w:r w:rsidRPr="005740C2">
              <w:rPr>
                <w:rFonts w:ascii="Segoe UI" w:hAnsi="Segoe UI" w:cs="Segoe UI"/>
                <w:color w:val="000000"/>
                <w:highlight w:val="yellow"/>
              </w:rPr>
              <w:t>name of department</w:t>
            </w:r>
            <w:r w:rsidRPr="005740C2">
              <w:rPr>
                <w:rFonts w:ascii="Segoe UI" w:hAnsi="Segoe UI" w:cs="Segoe UI"/>
                <w:color w:val="000000"/>
              </w:rPr>
              <w:t>) will begin on (</w:t>
            </w:r>
            <w:r w:rsidRPr="005740C2">
              <w:rPr>
                <w:rFonts w:ascii="Segoe UI" w:hAnsi="Segoe UI" w:cs="Segoe UI"/>
                <w:color w:val="000000"/>
                <w:highlight w:val="yellow"/>
              </w:rPr>
              <w:t>date</w:t>
            </w:r>
            <w:r w:rsidRPr="005740C2">
              <w:rPr>
                <w:rFonts w:ascii="Segoe UI" w:hAnsi="Segoe UI" w:cs="Segoe UI"/>
                <w:color w:val="000000"/>
              </w:rPr>
              <w:t>). Below you will find information about onboarding with the university.</w:t>
            </w:r>
          </w:p>
        </w:tc>
      </w:tr>
      <w:tr w:rsidR="00817101" w14:paraId="3D736232" w14:textId="77777777" w:rsidTr="004F75A7">
        <w:trPr>
          <w:trHeight w:val="2493"/>
          <w:jc w:val="center"/>
        </w:trPr>
        <w:tc>
          <w:tcPr>
            <w:tcW w:w="8244" w:type="dxa"/>
            <w:gridSpan w:val="2"/>
            <w:shd w:val="clear" w:color="auto" w:fill="F6F3EE"/>
            <w:tcMar>
              <w:top w:w="72" w:type="dxa"/>
              <w:left w:w="115" w:type="dxa"/>
              <w:bottom w:w="0" w:type="dxa"/>
              <w:right w:w="115" w:type="dxa"/>
            </w:tcMar>
            <w:vAlign w:val="center"/>
            <w:hideMark/>
          </w:tcPr>
          <w:p w14:paraId="42953C4D" w14:textId="4FAE84E9" w:rsidR="00817101"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Before Your First Day:</w:t>
            </w:r>
          </w:p>
          <w:p w14:paraId="752DADFE" w14:textId="77777777" w:rsidR="007F15C0" w:rsidRPr="00817101" w:rsidRDefault="007F15C0" w:rsidP="007F15C0">
            <w:pPr>
              <w:ind w:left="144" w:right="144"/>
              <w:rPr>
                <w:rFonts w:ascii="Segoe UI" w:hAnsi="Segoe UI" w:cs="Segoe UI"/>
                <w:b/>
                <w:bCs/>
                <w:color w:val="8D734A"/>
                <w:spacing w:val="20"/>
              </w:rPr>
            </w:pPr>
          </w:p>
          <w:p w14:paraId="0A10ADB9" w14:textId="7478D0D2" w:rsidR="00E97F9A"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 xml:space="preserve">Step 1: </w:t>
            </w:r>
            <w:r w:rsidR="00E97F9A">
              <w:rPr>
                <w:rFonts w:ascii="Segoe UI" w:hAnsi="Segoe UI" w:cs="Segoe UI"/>
                <w:b/>
                <w:bCs/>
                <w:color w:val="8D734A"/>
                <w:spacing w:val="20"/>
              </w:rPr>
              <w:t>Activate Your NetID*</w:t>
            </w:r>
          </w:p>
          <w:p w14:paraId="59F009B0" w14:textId="77777777" w:rsidR="007F15C0" w:rsidRDefault="007F15C0" w:rsidP="007F15C0">
            <w:pPr>
              <w:ind w:left="144" w:right="144"/>
              <w:rPr>
                <w:color w:val="8D734A"/>
              </w:rPr>
            </w:pPr>
          </w:p>
          <w:p w14:paraId="7C4A4D4E" w14:textId="77777777" w:rsidR="00B14616" w:rsidRDefault="00E97F9A" w:rsidP="004F75A7">
            <w:pPr>
              <w:ind w:left="144" w:right="144"/>
              <w:rPr>
                <w:rFonts w:ascii="Segoe UI" w:hAnsi="Segoe UI" w:cs="Segoe UI"/>
                <w:color w:val="000000"/>
              </w:rPr>
            </w:pPr>
            <w:r w:rsidRPr="00817101">
              <w:rPr>
                <w:rFonts w:ascii="Segoe UI" w:hAnsi="Segoe UI" w:cs="Segoe UI"/>
                <w:color w:val="000000"/>
              </w:rPr>
              <w:t>Your Net ID</w:t>
            </w:r>
            <w:r w:rsidRPr="005740C2">
              <w:rPr>
                <w:rFonts w:ascii="Segoe UI" w:hAnsi="Segoe UI" w:cs="Segoe UI"/>
                <w:color w:val="000000"/>
              </w:rPr>
              <w:t xml:space="preserve"> will be used to log in to most TXST systems. To activate your net ID, you’ll need to access the Net ID Activation in the </w:t>
            </w:r>
            <w:hyperlink r:id="rId9" w:history="1">
              <w:r w:rsidRPr="005740C2">
                <w:rPr>
                  <w:rStyle w:val="Hyperlink"/>
                  <w:rFonts w:ascii="Segoe UI" w:hAnsi="Segoe UI" w:cs="Segoe UI"/>
                </w:rPr>
                <w:t>Online Toolkit</w:t>
              </w:r>
            </w:hyperlink>
            <w:r w:rsidRPr="005740C2">
              <w:rPr>
                <w:rFonts w:ascii="Segoe UI" w:hAnsi="Segoe UI" w:cs="Segoe UI"/>
                <w:color w:val="000000"/>
              </w:rPr>
              <w:t xml:space="preserve">. For more information on this process, please visit the </w:t>
            </w:r>
            <w:hyperlink r:id="rId10" w:history="1">
              <w:r w:rsidRPr="005740C2">
                <w:rPr>
                  <w:rStyle w:val="Hyperlink"/>
                  <w:rFonts w:ascii="Segoe UI" w:hAnsi="Segoe UI" w:cs="Segoe UI"/>
                </w:rPr>
                <w:t>NetID Support page</w:t>
              </w:r>
            </w:hyperlink>
            <w:r w:rsidRPr="005740C2">
              <w:rPr>
                <w:rFonts w:ascii="Segoe UI" w:hAnsi="Segoe UI" w:cs="Segoe UI"/>
                <w:color w:val="000000"/>
              </w:rPr>
              <w:t>.</w:t>
            </w:r>
            <w:r w:rsidR="004F75A7">
              <w:rPr>
                <w:rFonts w:ascii="Segoe UI" w:hAnsi="Segoe UI" w:cs="Segoe UI"/>
                <w:color w:val="000000"/>
              </w:rPr>
              <w:t xml:space="preserve"> </w:t>
            </w:r>
          </w:p>
          <w:p w14:paraId="0265D981" w14:textId="77777777" w:rsidR="00B14616" w:rsidRDefault="00E97F9A" w:rsidP="004F75A7">
            <w:pPr>
              <w:ind w:left="144" w:right="144"/>
              <w:rPr>
                <w:rFonts w:ascii="Segoe UI" w:hAnsi="Segoe UI" w:cs="Segoe UI"/>
                <w:b/>
                <w:bCs/>
                <w:color w:val="8D734A"/>
              </w:rPr>
            </w:pPr>
            <w:r w:rsidRPr="00817101">
              <w:rPr>
                <w:rFonts w:ascii="Segoe UI" w:hAnsi="Segoe UI" w:cs="Segoe UI"/>
                <w:b/>
                <w:bCs/>
                <w:color w:val="000000"/>
              </w:rPr>
              <w:t xml:space="preserve">Your Net ID: </w:t>
            </w:r>
            <w:r w:rsidRPr="00D806E3">
              <w:rPr>
                <w:rFonts w:ascii="Segoe UI" w:hAnsi="Segoe UI" w:cs="Segoe UI"/>
                <w:b/>
                <w:bCs/>
                <w:color w:val="8D734A"/>
                <w:highlight w:val="yellow"/>
              </w:rPr>
              <w:t>[insert Net ID]</w:t>
            </w:r>
            <w:r w:rsidR="00B14616">
              <w:rPr>
                <w:rFonts w:ascii="Segoe UI" w:hAnsi="Segoe UI" w:cs="Segoe UI"/>
                <w:b/>
                <w:bCs/>
                <w:color w:val="8D734A"/>
              </w:rPr>
              <w:t xml:space="preserve"> </w:t>
            </w:r>
          </w:p>
          <w:p w14:paraId="41C7B77B" w14:textId="4984B022" w:rsidR="00817101" w:rsidRPr="004F75A7" w:rsidRDefault="00B14616" w:rsidP="004F75A7">
            <w:pPr>
              <w:ind w:left="144" w:right="144"/>
              <w:rPr>
                <w:rFonts w:ascii="Segoe UI" w:hAnsi="Segoe UI" w:cs="Segoe UI"/>
                <w:color w:val="000000"/>
              </w:rPr>
            </w:pPr>
            <w:r w:rsidRPr="00817101">
              <w:rPr>
                <w:rFonts w:ascii="Segoe UI" w:hAnsi="Segoe UI" w:cs="Segoe UI"/>
                <w:b/>
                <w:bCs/>
                <w:color w:val="000000"/>
              </w:rPr>
              <w:t xml:space="preserve">Your TXST ID: </w:t>
            </w:r>
            <w:r w:rsidRPr="00064563">
              <w:rPr>
                <w:rFonts w:ascii="Segoe UI" w:hAnsi="Segoe UI" w:cs="Segoe UI"/>
                <w:b/>
                <w:bCs/>
                <w:color w:val="8D734A"/>
                <w:highlight w:val="yellow"/>
              </w:rPr>
              <w:t>[</w:t>
            </w:r>
            <w:r>
              <w:rPr>
                <w:rFonts w:ascii="Segoe UI" w:hAnsi="Segoe UI" w:cs="Segoe UI"/>
                <w:b/>
                <w:bCs/>
                <w:color w:val="8D734A"/>
                <w:highlight w:val="yellow"/>
              </w:rPr>
              <w:t xml:space="preserve">insert </w:t>
            </w:r>
            <w:r w:rsidRPr="00064563">
              <w:rPr>
                <w:rFonts w:ascii="Segoe UI" w:hAnsi="Segoe UI" w:cs="Segoe UI"/>
                <w:b/>
                <w:bCs/>
                <w:color w:val="8D734A"/>
                <w:highlight w:val="yellow"/>
              </w:rPr>
              <w:t>A########]</w:t>
            </w:r>
          </w:p>
        </w:tc>
        <w:tc>
          <w:tcPr>
            <w:tcW w:w="2376" w:type="dxa"/>
            <w:shd w:val="clear" w:color="auto" w:fill="F6F3EE"/>
            <w:tcMar>
              <w:top w:w="0" w:type="dxa"/>
              <w:left w:w="108" w:type="dxa"/>
              <w:bottom w:w="0" w:type="dxa"/>
              <w:right w:w="108" w:type="dxa"/>
            </w:tcMar>
            <w:vAlign w:val="center"/>
            <w:hideMark/>
          </w:tcPr>
          <w:p w14:paraId="25D6D342" w14:textId="671C4702" w:rsidR="00817101" w:rsidRDefault="00E97F9A" w:rsidP="007F15C0">
            <w:pPr>
              <w:ind w:left="144" w:right="144"/>
              <w:jc w:val="center"/>
            </w:pPr>
            <w:r>
              <w:rPr>
                <w:noProof/>
              </w:rPr>
              <w:drawing>
                <wp:inline distT="0" distB="0" distL="0" distR="0" wp14:anchorId="42DD0DF7" wp14:editId="356D8856">
                  <wp:extent cx="1188720" cy="1188720"/>
                  <wp:effectExtent l="0" t="0" r="0" b="0"/>
                  <wp:docPr id="4" name="Graphic 4" descr="Programmer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rogrammer mal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188720" cy="1188720"/>
                          </a:xfrm>
                          <a:prstGeom prst="rect">
                            <a:avLst/>
                          </a:prstGeom>
                        </pic:spPr>
                      </pic:pic>
                    </a:graphicData>
                  </a:graphic>
                </wp:inline>
              </w:drawing>
            </w:r>
          </w:p>
        </w:tc>
      </w:tr>
      <w:tr w:rsidR="005740C2" w14:paraId="4D69286E" w14:textId="77777777" w:rsidTr="007F15C0">
        <w:trPr>
          <w:trHeight w:val="2178"/>
          <w:jc w:val="center"/>
        </w:trPr>
        <w:tc>
          <w:tcPr>
            <w:tcW w:w="2679" w:type="dxa"/>
            <w:shd w:val="clear" w:color="auto" w:fill="FFFFFF" w:themeFill="background1"/>
            <w:tcMar>
              <w:top w:w="72" w:type="dxa"/>
              <w:left w:w="115" w:type="dxa"/>
              <w:bottom w:w="0" w:type="dxa"/>
              <w:right w:w="115" w:type="dxa"/>
            </w:tcMar>
            <w:vAlign w:val="center"/>
          </w:tcPr>
          <w:p w14:paraId="5E51AC26" w14:textId="7F464F69" w:rsidR="005740C2" w:rsidRDefault="00E97F9A" w:rsidP="007F15C0">
            <w:pPr>
              <w:ind w:left="144" w:right="144"/>
              <w:jc w:val="center"/>
              <w:rPr>
                <w:noProof/>
              </w:rPr>
            </w:pPr>
            <w:r>
              <w:rPr>
                <w:noProof/>
              </w:rPr>
              <w:drawing>
                <wp:inline distT="0" distB="0" distL="0" distR="0" wp14:anchorId="4761648F" wp14:editId="7E5B8DB3">
                  <wp:extent cx="1188720" cy="1188720"/>
                  <wp:effectExtent l="0" t="0" r="0" b="0"/>
                  <wp:docPr id="5" name="Graphic 5"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Open envelope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188720" cy="1188720"/>
                          </a:xfrm>
                          <a:prstGeom prst="rect">
                            <a:avLst/>
                          </a:prstGeom>
                        </pic:spPr>
                      </pic:pic>
                    </a:graphicData>
                  </a:graphic>
                </wp:inline>
              </w:drawing>
            </w:r>
          </w:p>
        </w:tc>
        <w:tc>
          <w:tcPr>
            <w:tcW w:w="7941" w:type="dxa"/>
            <w:gridSpan w:val="2"/>
            <w:shd w:val="clear" w:color="auto" w:fill="FFFFFF" w:themeFill="background1"/>
            <w:vAlign w:val="center"/>
          </w:tcPr>
          <w:p w14:paraId="2CD0D33F" w14:textId="336D0770" w:rsidR="00E97F9A" w:rsidRDefault="005740C2" w:rsidP="007F15C0">
            <w:pPr>
              <w:ind w:left="144"/>
              <w:rPr>
                <w:rFonts w:ascii="Segoe UI" w:hAnsi="Segoe UI" w:cs="Segoe UI"/>
                <w:b/>
                <w:bCs/>
                <w:color w:val="8D734A"/>
                <w:spacing w:val="20"/>
              </w:rPr>
            </w:pPr>
            <w:r>
              <w:rPr>
                <w:rFonts w:ascii="Segoe UI" w:hAnsi="Segoe UI" w:cs="Segoe UI"/>
                <w:b/>
                <w:bCs/>
                <w:color w:val="8D734A"/>
                <w:spacing w:val="20"/>
              </w:rPr>
              <w:t xml:space="preserve">Step 2: </w:t>
            </w:r>
            <w:r w:rsidR="00E97F9A">
              <w:rPr>
                <w:rFonts w:ascii="Segoe UI" w:hAnsi="Segoe UI" w:cs="Segoe UI"/>
                <w:b/>
                <w:bCs/>
                <w:color w:val="8D734A"/>
                <w:spacing w:val="20"/>
              </w:rPr>
              <w:t>Set up Your Bobcat Mail</w:t>
            </w:r>
          </w:p>
          <w:p w14:paraId="78C330F8" w14:textId="77777777" w:rsidR="007F15C0" w:rsidRDefault="007F15C0" w:rsidP="007F15C0">
            <w:pPr>
              <w:ind w:left="144"/>
              <w:rPr>
                <w:color w:val="8D734A"/>
              </w:rPr>
            </w:pPr>
          </w:p>
          <w:p w14:paraId="62937129" w14:textId="6244ECC8" w:rsidR="005740C2" w:rsidRDefault="00E97F9A" w:rsidP="007F15C0">
            <w:pPr>
              <w:ind w:left="144" w:right="144"/>
              <w:rPr>
                <w:noProof/>
              </w:rPr>
            </w:pPr>
            <w:r w:rsidRPr="005740C2">
              <w:rPr>
                <w:rFonts w:ascii="Segoe UI" w:hAnsi="Segoe UI" w:cs="Segoe UI"/>
                <w:color w:val="000000"/>
              </w:rPr>
              <w:t xml:space="preserve">You’ll need to use your newly activated Net ID and password to </w:t>
            </w:r>
            <w:hyperlink r:id="rId15"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r>
      <w:tr w:rsidR="00817101" w14:paraId="1F30F878" w14:textId="77777777" w:rsidTr="002F30BC">
        <w:trPr>
          <w:jc w:val="center"/>
        </w:trPr>
        <w:tc>
          <w:tcPr>
            <w:tcW w:w="10620" w:type="dxa"/>
            <w:gridSpan w:val="3"/>
            <w:shd w:val="clear" w:color="auto" w:fill="FFFFFF"/>
            <w:tcMar>
              <w:top w:w="0" w:type="dxa"/>
              <w:left w:w="108" w:type="dxa"/>
              <w:bottom w:w="0" w:type="dxa"/>
              <w:right w:w="108" w:type="dxa"/>
            </w:tcMar>
          </w:tcPr>
          <w:p w14:paraId="4DFFB2D6" w14:textId="77777777" w:rsidR="00B14616" w:rsidRDefault="00B14616" w:rsidP="00CC5D8E">
            <w:pPr>
              <w:pStyle w:val="xmsonormal"/>
              <w:spacing w:before="0" w:beforeAutospacing="0" w:after="0" w:afterAutospacing="0"/>
              <w:rPr>
                <w:rFonts w:ascii="Segoe UI" w:hAnsi="Segoe UI" w:cs="Segoe UI"/>
                <w:color w:val="000000"/>
              </w:rPr>
            </w:pPr>
          </w:p>
          <w:p w14:paraId="3404C2F2" w14:textId="50EDCDDF" w:rsidR="00E97F9A" w:rsidRDefault="00E97F9A" w:rsidP="007F15C0">
            <w:pPr>
              <w:pStyle w:val="xmsonormal"/>
              <w:spacing w:before="0" w:beforeAutospacing="0" w:after="0" w:afterAutospacing="0"/>
              <w:ind w:left="144"/>
              <w:rPr>
                <w:rFonts w:ascii="Segoe UI" w:hAnsi="Segoe UI" w:cs="Segoe UI"/>
                <w:color w:val="000000"/>
              </w:rPr>
            </w:pPr>
            <w:r w:rsidRPr="00C44B32">
              <w:rPr>
                <w:rFonts w:ascii="Segoe UI" w:hAnsi="Segoe UI" w:cs="Segoe UI"/>
                <w:color w:val="000000"/>
              </w:rPr>
              <w:t xml:space="preserve">In preparation for your employment, we ask that you review the </w:t>
            </w:r>
            <w:hyperlink r:id="rId16" w:history="1">
              <w:r w:rsidRPr="00C44B32">
                <w:rPr>
                  <w:rStyle w:val="Hyperlink"/>
                  <w:rFonts w:ascii="Segoe UI" w:hAnsi="Segoe UI" w:cs="Segoe UI"/>
                </w:rPr>
                <w:t>Virtual Binder</w:t>
              </w:r>
            </w:hyperlink>
            <w:r w:rsidRPr="00C44B32">
              <w:rPr>
                <w:rFonts w:ascii="Segoe UI" w:hAnsi="Segoe UI" w:cs="Segoe UI"/>
                <w:color w:val="000000"/>
              </w:rPr>
              <w:t xml:space="preserve">, </w:t>
            </w:r>
            <w:hyperlink r:id="rId17"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18"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46A1690D" w14:textId="77777777" w:rsidR="007F15C0" w:rsidRDefault="007F15C0" w:rsidP="007F15C0">
            <w:pPr>
              <w:pStyle w:val="xmsonormal"/>
              <w:spacing w:before="0" w:beforeAutospacing="0" w:after="0" w:afterAutospacing="0"/>
              <w:ind w:left="144"/>
              <w:rPr>
                <w:rFonts w:ascii="Segoe UI" w:hAnsi="Segoe UI" w:cs="Segoe UI"/>
                <w:color w:val="000000"/>
              </w:rPr>
            </w:pPr>
          </w:p>
          <w:p w14:paraId="468B90A0" w14:textId="3948038C"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1ABCD3F3"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3381B1F" w14:textId="591BCCB2"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Please feel free to call me at 512.245.</w:t>
            </w:r>
            <w:r w:rsidRPr="00817101">
              <w:rPr>
                <w:rFonts w:ascii="Segoe UI" w:hAnsi="Segoe UI" w:cs="Segoe UI"/>
                <w:color w:val="000000"/>
                <w:highlight w:val="yellow"/>
              </w:rPr>
              <w:t>####</w:t>
            </w:r>
            <w:r w:rsidRPr="00817101">
              <w:rPr>
                <w:rFonts w:ascii="Segoe UI" w:hAnsi="Segoe UI" w:cs="Segoe UI"/>
                <w:color w:val="000000"/>
              </w:rPr>
              <w:t xml:space="preserve"> or contact Human Resources at 512.245.2557 if you have any questions. </w:t>
            </w:r>
          </w:p>
          <w:p w14:paraId="1A88A414"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4A755BAA" w14:textId="070B5DD3"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Sincerely,</w:t>
            </w:r>
          </w:p>
          <w:p w14:paraId="5A1B10DD"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7148BC3" w14:textId="77777777" w:rsidR="00817101" w:rsidRDefault="00817101" w:rsidP="007F15C0">
            <w:pPr>
              <w:ind w:left="144"/>
              <w:rPr>
                <w:rFonts w:ascii="Segoe UI" w:hAnsi="Segoe UI" w:cs="Segoe UI"/>
                <w:color w:val="00000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p w14:paraId="03278BF5" w14:textId="5B62C460" w:rsidR="007F15C0" w:rsidRPr="00817101" w:rsidRDefault="007F15C0" w:rsidP="007F15C0">
            <w:pPr>
              <w:ind w:left="144"/>
              <w:rPr>
                <w:rFonts w:ascii="Segoe UI" w:hAnsi="Segoe UI" w:cs="Segoe UI"/>
                <w:b/>
                <w:bCs/>
                <w:color w:val="8D734A"/>
                <w:spacing w:val="20"/>
              </w:rPr>
            </w:pPr>
          </w:p>
        </w:tc>
      </w:tr>
      <w:tr w:rsidR="00817101" w14:paraId="3E3EC0EB" w14:textId="77777777" w:rsidTr="002F30BC">
        <w:trPr>
          <w:trHeight w:val="1196"/>
          <w:jc w:val="center"/>
        </w:trPr>
        <w:tc>
          <w:tcPr>
            <w:tcW w:w="10620" w:type="dxa"/>
            <w:gridSpan w:val="3"/>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657C98E0">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sectPr w:rsidR="006928E0" w:rsidSect="004F75A7">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2FBAA" w14:textId="77777777" w:rsidR="00781554" w:rsidRDefault="00781554" w:rsidP="00A40A57">
      <w:r>
        <w:separator/>
      </w:r>
    </w:p>
  </w:endnote>
  <w:endnote w:type="continuationSeparator" w:id="0">
    <w:p w14:paraId="71886F7B" w14:textId="77777777" w:rsidR="00781554" w:rsidRDefault="00781554" w:rsidP="00A40A57">
      <w:r>
        <w:continuationSeparator/>
      </w:r>
    </w:p>
  </w:endnote>
  <w:endnote w:type="continuationNotice" w:id="1">
    <w:p w14:paraId="4AEC8215" w14:textId="77777777" w:rsidR="00781554" w:rsidRDefault="007815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C8AFD" w14:textId="77777777" w:rsidR="00781554" w:rsidRDefault="00781554" w:rsidP="00A40A57">
      <w:r>
        <w:separator/>
      </w:r>
    </w:p>
  </w:footnote>
  <w:footnote w:type="continuationSeparator" w:id="0">
    <w:p w14:paraId="64134B10" w14:textId="77777777" w:rsidR="00781554" w:rsidRDefault="00781554" w:rsidP="00A40A57">
      <w:r>
        <w:continuationSeparator/>
      </w:r>
    </w:p>
  </w:footnote>
  <w:footnote w:type="continuationNotice" w:id="1">
    <w:p w14:paraId="7D06D660" w14:textId="77777777" w:rsidR="00781554" w:rsidRDefault="007815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893DD" w14:textId="77777777" w:rsidR="005B0EC5" w:rsidRPr="005B0EC5" w:rsidRDefault="005B0EC5" w:rsidP="005B0EC5">
    <w:pPr>
      <w:pStyle w:val="Header"/>
      <w:jc w:val="center"/>
      <w:rPr>
        <w:rFonts w:ascii="Garamond" w:hAnsi="Garamond"/>
        <w:b/>
        <w:sz w:val="40"/>
        <w:szCs w:val="40"/>
      </w:rPr>
    </w:pPr>
    <w:r w:rsidRPr="005B0EC5">
      <w:rPr>
        <w:rFonts w:ascii="Garamond" w:hAnsi="Garamond"/>
        <w:b/>
        <w:sz w:val="40"/>
        <w:szCs w:val="40"/>
      </w:rPr>
      <w:t>Welcome Email Template</w:t>
    </w:r>
  </w:p>
  <w:p w14:paraId="4D4D3C5B" w14:textId="77777777" w:rsidR="005B0EC5" w:rsidRPr="005B0EC5" w:rsidRDefault="005B0EC5" w:rsidP="005B0EC5">
    <w:pPr>
      <w:pStyle w:val="Header"/>
      <w:jc w:val="center"/>
      <w:rPr>
        <w:rFonts w:ascii="Garamond" w:hAnsi="Garamond"/>
        <w:b/>
        <w:sz w:val="40"/>
        <w:szCs w:val="40"/>
      </w:rPr>
    </w:pPr>
    <w:r w:rsidRPr="005B0EC5">
      <w:rPr>
        <w:rFonts w:ascii="Garamond" w:hAnsi="Garamond"/>
        <w:b/>
        <w:sz w:val="40"/>
        <w:szCs w:val="40"/>
      </w:rPr>
      <w:t>for New Per Course Faculty</w:t>
    </w:r>
  </w:p>
  <w:p w14:paraId="380FB924" w14:textId="77777777" w:rsidR="005B0EC5" w:rsidRDefault="005B0EC5" w:rsidP="005B0EC5">
    <w:pPr>
      <w:pStyle w:val="Header"/>
      <w:jc w:val="center"/>
      <w:rPr>
        <w:rFonts w:ascii="Garamond" w:hAnsi="Garamond"/>
        <w:b/>
        <w:sz w:val="40"/>
        <w:szCs w:val="40"/>
      </w:rPr>
    </w:pPr>
    <w:r w:rsidRPr="005B0EC5">
      <w:rPr>
        <w:rFonts w:ascii="Garamond" w:hAnsi="Garamond"/>
        <w:b/>
        <w:sz w:val="40"/>
        <w:szCs w:val="40"/>
      </w:rPr>
      <w:t>(Non-Benefits Eligible)</w:t>
    </w:r>
  </w:p>
  <w:p w14:paraId="74EDAA1B" w14:textId="20EDF3A3" w:rsidR="004F75A7" w:rsidRDefault="004F75A7" w:rsidP="005B0EC5">
    <w:pPr>
      <w:pStyle w:val="Header"/>
      <w:jc w:val="center"/>
    </w:pPr>
    <w:r>
      <w:t>Please use the below template to email your new hire prior to their hire date.  Fields highlighted in yellow should be replaced with the information relevant to your new hire. You can copy/paste by clicking the box at the top left of the template.</w:t>
    </w:r>
  </w:p>
  <w:p w14:paraId="18D57CE9" w14:textId="77777777" w:rsidR="004F75A7" w:rsidRPr="004F75A7" w:rsidRDefault="004F75A7" w:rsidP="004F75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97ACF"/>
    <w:rsid w:val="000B4BD7"/>
    <w:rsid w:val="000B6B56"/>
    <w:rsid w:val="001313D7"/>
    <w:rsid w:val="001B07B9"/>
    <w:rsid w:val="001B18A5"/>
    <w:rsid w:val="001C7699"/>
    <w:rsid w:val="00211A7E"/>
    <w:rsid w:val="002170FA"/>
    <w:rsid w:val="0022281F"/>
    <w:rsid w:val="00224FE3"/>
    <w:rsid w:val="0024683A"/>
    <w:rsid w:val="00271E58"/>
    <w:rsid w:val="002D2FE3"/>
    <w:rsid w:val="002F2696"/>
    <w:rsid w:val="002F30BC"/>
    <w:rsid w:val="0032046C"/>
    <w:rsid w:val="00336AE9"/>
    <w:rsid w:val="003D5FD5"/>
    <w:rsid w:val="004902FD"/>
    <w:rsid w:val="004912C1"/>
    <w:rsid w:val="004B212A"/>
    <w:rsid w:val="004D22E6"/>
    <w:rsid w:val="004F57E6"/>
    <w:rsid w:val="004F75A7"/>
    <w:rsid w:val="00521658"/>
    <w:rsid w:val="00561627"/>
    <w:rsid w:val="005740C2"/>
    <w:rsid w:val="00595E86"/>
    <w:rsid w:val="005B0EC5"/>
    <w:rsid w:val="005B3512"/>
    <w:rsid w:val="005B58C8"/>
    <w:rsid w:val="00602086"/>
    <w:rsid w:val="00632FD3"/>
    <w:rsid w:val="006431D7"/>
    <w:rsid w:val="006928E0"/>
    <w:rsid w:val="006A4689"/>
    <w:rsid w:val="006B2188"/>
    <w:rsid w:val="006D2569"/>
    <w:rsid w:val="006E1139"/>
    <w:rsid w:val="006E51D4"/>
    <w:rsid w:val="00727136"/>
    <w:rsid w:val="00742EAE"/>
    <w:rsid w:val="007432F0"/>
    <w:rsid w:val="00781554"/>
    <w:rsid w:val="007C1F9B"/>
    <w:rsid w:val="007D3EB7"/>
    <w:rsid w:val="007F15C0"/>
    <w:rsid w:val="00817101"/>
    <w:rsid w:val="00865D3F"/>
    <w:rsid w:val="009103B5"/>
    <w:rsid w:val="009161F9"/>
    <w:rsid w:val="00935EA0"/>
    <w:rsid w:val="009B2A34"/>
    <w:rsid w:val="009D1192"/>
    <w:rsid w:val="009E325C"/>
    <w:rsid w:val="009E778C"/>
    <w:rsid w:val="00A00C24"/>
    <w:rsid w:val="00A40A57"/>
    <w:rsid w:val="00A417A4"/>
    <w:rsid w:val="00A62ADD"/>
    <w:rsid w:val="00A767C6"/>
    <w:rsid w:val="00AA20E2"/>
    <w:rsid w:val="00AD34F5"/>
    <w:rsid w:val="00B14616"/>
    <w:rsid w:val="00B62C76"/>
    <w:rsid w:val="00B66DB1"/>
    <w:rsid w:val="00B7571C"/>
    <w:rsid w:val="00BB6A7B"/>
    <w:rsid w:val="00BD0E9A"/>
    <w:rsid w:val="00BD5E7C"/>
    <w:rsid w:val="00C3048E"/>
    <w:rsid w:val="00C52840"/>
    <w:rsid w:val="00C76826"/>
    <w:rsid w:val="00CC5D8E"/>
    <w:rsid w:val="00CD6AC0"/>
    <w:rsid w:val="00D51B95"/>
    <w:rsid w:val="00D70F5F"/>
    <w:rsid w:val="00D806E3"/>
    <w:rsid w:val="00DB48C8"/>
    <w:rsid w:val="00DC3A43"/>
    <w:rsid w:val="00DF1394"/>
    <w:rsid w:val="00E64577"/>
    <w:rsid w:val="00E97F9A"/>
    <w:rsid w:val="00EE1F5F"/>
    <w:rsid w:val="00EF7287"/>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7389">
      <w:bodyDiv w:val="1"/>
      <w:marLeft w:val="0"/>
      <w:marRight w:val="0"/>
      <w:marTop w:val="0"/>
      <w:marBottom w:val="0"/>
      <w:divBdr>
        <w:top w:val="none" w:sz="0" w:space="0" w:color="auto"/>
        <w:left w:val="none" w:sz="0" w:space="0" w:color="auto"/>
        <w:bottom w:val="none" w:sz="0" w:space="0" w:color="auto"/>
        <w:right w:val="none" w:sz="0" w:space="0" w:color="auto"/>
      </w:divBdr>
    </w:div>
    <w:div w:id="223295960">
      <w:bodyDiv w:val="1"/>
      <w:marLeft w:val="0"/>
      <w:marRight w:val="0"/>
      <w:marTop w:val="0"/>
      <w:marBottom w:val="0"/>
      <w:divBdr>
        <w:top w:val="none" w:sz="0" w:space="0" w:color="auto"/>
        <w:left w:val="none" w:sz="0" w:space="0" w:color="auto"/>
        <w:bottom w:val="none" w:sz="0" w:space="0" w:color="auto"/>
        <w:right w:val="none" w:sz="0" w:space="0" w:color="auto"/>
      </w:divBdr>
    </w:div>
    <w:div w:id="235937573">
      <w:bodyDiv w:val="1"/>
      <w:marLeft w:val="0"/>
      <w:marRight w:val="0"/>
      <w:marTop w:val="0"/>
      <w:marBottom w:val="0"/>
      <w:divBdr>
        <w:top w:val="none" w:sz="0" w:space="0" w:color="auto"/>
        <w:left w:val="none" w:sz="0" w:space="0" w:color="auto"/>
        <w:bottom w:val="none" w:sz="0" w:space="0" w:color="auto"/>
        <w:right w:val="none" w:sz="0" w:space="0" w:color="auto"/>
      </w:divBdr>
    </w:div>
    <w:div w:id="1621498344">
      <w:bodyDiv w:val="1"/>
      <w:marLeft w:val="0"/>
      <w:marRight w:val="0"/>
      <w:marTop w:val="0"/>
      <w:marBottom w:val="0"/>
      <w:divBdr>
        <w:top w:val="none" w:sz="0" w:space="0" w:color="auto"/>
        <w:left w:val="none" w:sz="0" w:space="0" w:color="auto"/>
        <w:bottom w:val="none" w:sz="0" w:space="0" w:color="auto"/>
        <w:right w:val="none" w:sz="0" w:space="0" w:color="auto"/>
      </w:divBdr>
    </w:div>
    <w:div w:id="203943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hr.txstate.edu/New-Employee-Welcome/Get-Started/notices.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hyperlink" Target="https://www.provost.txst.edu/resources-faculty.html" TargetMode="External"/><Relationship Id="rId2" Type="http://schemas.openxmlformats.org/officeDocument/2006/relationships/customXml" Target="../customXml/item2.xml"/><Relationship Id="rId16" Type="http://schemas.openxmlformats.org/officeDocument/2006/relationships/hyperlink" Target="https://facultyresources.provost.txstate.edu/work-at-txstate/binder.html"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yperlink" Target="https://doit.txstate.edu/services/email.html" TargetMode="External"/><Relationship Id="rId23" Type="http://schemas.openxmlformats.org/officeDocument/2006/relationships/theme" Target="theme/theme1.xml"/><Relationship Id="rId10" Type="http://schemas.openxmlformats.org/officeDocument/2006/relationships/hyperlink" Target="https://itac.txstate.edu/support/netid"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https://tim.txstate.edu/onlinetoolkit/Login?returnurl=%2fonlinetoolkit%2fHome%2fProceedIdVet%2fTrue" TargetMode="External"/><Relationship Id="rId14" Type="http://schemas.openxmlformats.org/officeDocument/2006/relationships/image" Target="media/image4.sv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Props1.xml><?xml version="1.0" encoding="utf-8"?>
<ds:datastoreItem xmlns:ds="http://schemas.openxmlformats.org/officeDocument/2006/customXml" ds:itemID="{B3CFB94B-A7CF-4350-8276-72C150EE313C}">
  <ds:schemaRefs>
    <ds:schemaRef ds:uri="http://schemas.microsoft.com/sharepoint/v3/contenttype/forms"/>
  </ds:schemaRefs>
</ds:datastoreItem>
</file>

<file path=customXml/itemProps2.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9</Words>
  <Characters>142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Wittekiend, Lyndi</cp:lastModifiedBy>
  <cp:revision>3</cp:revision>
  <dcterms:created xsi:type="dcterms:W3CDTF">2024-01-04T14:12:00Z</dcterms:created>
  <dcterms:modified xsi:type="dcterms:W3CDTF">2024-01-0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